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4"/>
          <w:lang w:val="en-US"/>
        </w:rPr>
        <w:t>WORKSHEET</w:t>
      </w: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 xml:space="preserve"> 3.2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NAME- SHUBHAM BAWANKAR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CLASS - CSE10 B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UID - 20BCS7409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SEMESTER -2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SUBJECT - IOT LAB 3.2 PRACTICAL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Task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Develop an IoT based intruder detection and alert system.</w:t>
      </w:r>
      <w:bookmarkStart w:id="0" w:name="_GoBack"/>
      <w:bookmarkEnd w:id="0"/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Requirements: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C with Arduino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Connecting Wires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Breadboard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OIT ESP32 DEVKIT V1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10uF Electrolytic Capacitor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Wire Clipper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USB Type A to Micro USB Cable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C 5V Power Supply</w:t>
      </w:r>
    </w:p>
    <w:p>
      <w:pPr>
        <w:pStyle w:val="11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C 3.3V Power Supply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ircuit Diagram:</w:t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114300" distR="114300">
            <wp:extent cx="3901440" cy="2508885"/>
            <wp:effectExtent l="0" t="0" r="3810" b="5715"/>
            <wp:docPr id="1" name="Picture 1" descr="Schematic.PNG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hematic.PNG (1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114300" distR="114300">
            <wp:extent cx="5492750" cy="2705100"/>
            <wp:effectExtent l="0" t="0" r="12700" b="0"/>
            <wp:docPr id="2" name="Picture 2" descr="Task Bread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sk Breadboard.PN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275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de (if any):</w:t>
      </w:r>
    </w:p>
    <w:p>
      <w:pPr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drawing>
          <wp:inline distT="0" distB="0" distL="114300" distR="114300">
            <wp:extent cx="5719445" cy="3353435"/>
            <wp:effectExtent l="0" t="0" r="14605" b="18415"/>
            <wp:docPr id="3" name="Picture 3" descr="Sketch.PNG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ketch.PNG (1)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9445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ashboard Snippet (if any):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Screenshot 1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5725160" cy="3218815"/>
            <wp:effectExtent l="0" t="0" r="8890" b="635"/>
            <wp:docPr id="5" name="Picture 5" descr="Screenshot (12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123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516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Screenshot 2: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6036945" cy="2751455"/>
            <wp:effectExtent l="0" t="0" r="1905" b="10795"/>
            <wp:docPr id="6" name="Picture 6" descr="Screenshot (1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150)"/>
                    <pic:cNvPicPr>
                      <a:picLocks noChangeAspect="1"/>
                    </pic:cNvPicPr>
                  </pic:nvPicPr>
                  <pic:blipFill>
                    <a:blip r:embed="rId11"/>
                    <a:srcRect l="13143" t="18051" r="13143" b="22194"/>
                    <a:stretch>
                      <a:fillRect/>
                    </a:stretch>
                  </pic:blipFill>
                  <pic:spPr>
                    <a:xfrm>
                      <a:off x="0" y="0"/>
                      <a:ext cx="603694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Screenshot 3: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5490845" cy="2771140"/>
            <wp:effectExtent l="0" t="0" r="14605" b="10160"/>
            <wp:docPr id="7" name="Picture 7" descr="Screenshot (15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154)"/>
                    <pic:cNvPicPr>
                      <a:picLocks noChangeAspect="1"/>
                    </pic:cNvPicPr>
                  </pic:nvPicPr>
                  <pic:blipFill>
                    <a:blip r:embed="rId12"/>
                    <a:srcRect l="16471" t="19530" r="15306" b="19235"/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utcome:</w:t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On completion of the experiment, the students will be able to:</w:t>
      </w:r>
    </w:p>
    <w:p>
      <w:p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</w:p>
    <w:p>
      <w:pPr>
        <w:numPr>
          <w:ilvl w:val="0"/>
          <w:numId w:val="2"/>
        </w:numPr>
        <w:ind w:left="420" w:leftChars="0" w:hanging="420" w:firstLine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Establish an interface between embedded IoT system and the physical world through sensors, to read the state of the world, and actuators, to change the state of the world.</w:t>
      </w:r>
    </w:p>
    <w:p>
      <w:pPr>
        <w:numPr>
          <w:ilvl w:val="0"/>
          <w:numId w:val="2"/>
        </w:numPr>
        <w:ind w:left="420" w:leftChars="0" w:hanging="420" w:firstLine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Establish connectivity of IoT modules with cloud for sensor data collection and management.</w:t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>
      <w:headerReference r:id="rId5" w:type="default"/>
      <w:pgSz w:w="11906" w:h="16838"/>
      <w:pgMar w:top="1743" w:right="1440" w:bottom="1440" w:left="1440" w:header="56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eastAsia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585335</wp:posOffset>
          </wp:positionH>
          <wp:positionV relativeFrom="paragraph">
            <wp:posOffset>41275</wp:posOffset>
          </wp:positionV>
          <wp:extent cx="1146810" cy="398780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sz w:val="20"/>
        <w:lang w:val="en-US"/>
      </w:rPr>
      <w:t>Foundations of Internet of Things Lab</w:t>
    </w:r>
    <w:r>
      <w:rPr>
        <w:rFonts w:ascii="Times New Roman" w:hAnsi="Times New Roman" w:cs="Times New Roman"/>
        <w:b/>
        <w:sz w:val="20"/>
        <w:lang w:val="en-US"/>
      </w:rPr>
      <w:tab/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20ECP-154</w:t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Prepared by: Kiran Jot Singh &amp; Divneet Singh Kapoo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71192D1"/>
    <w:multiLevelType w:val="singleLevel"/>
    <w:tmpl w:val="F71192D1"/>
    <w:lvl w:ilvl="0" w:tentative="0">
      <w:start w:val="1"/>
      <w:numFmt w:val="bullet"/>
      <w:lvlText w:val="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1">
    <w:nsid w:val="2B7A17D6"/>
    <w:multiLevelType w:val="multilevel"/>
    <w:tmpl w:val="2B7A17D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828D4"/>
    <w:rsid w:val="000E106D"/>
    <w:rsid w:val="000E6027"/>
    <w:rsid w:val="001058BA"/>
    <w:rsid w:val="00116F26"/>
    <w:rsid w:val="00173793"/>
    <w:rsid w:val="00181FEE"/>
    <w:rsid w:val="001D34AF"/>
    <w:rsid w:val="001E6BC4"/>
    <w:rsid w:val="001F1DCD"/>
    <w:rsid w:val="0027352A"/>
    <w:rsid w:val="00280E4D"/>
    <w:rsid w:val="00286FC7"/>
    <w:rsid w:val="002958C9"/>
    <w:rsid w:val="00362A7C"/>
    <w:rsid w:val="00377548"/>
    <w:rsid w:val="0037776E"/>
    <w:rsid w:val="00432826"/>
    <w:rsid w:val="00455C41"/>
    <w:rsid w:val="004905F5"/>
    <w:rsid w:val="00493129"/>
    <w:rsid w:val="00525ACD"/>
    <w:rsid w:val="00533219"/>
    <w:rsid w:val="00534E7F"/>
    <w:rsid w:val="00535709"/>
    <w:rsid w:val="005C2122"/>
    <w:rsid w:val="005F5629"/>
    <w:rsid w:val="00642B65"/>
    <w:rsid w:val="006510A2"/>
    <w:rsid w:val="00695BA2"/>
    <w:rsid w:val="00704959"/>
    <w:rsid w:val="00756B5A"/>
    <w:rsid w:val="00781D09"/>
    <w:rsid w:val="00815F1C"/>
    <w:rsid w:val="008C702D"/>
    <w:rsid w:val="008D3DC5"/>
    <w:rsid w:val="00912243"/>
    <w:rsid w:val="00980929"/>
    <w:rsid w:val="00A1602C"/>
    <w:rsid w:val="00A4731F"/>
    <w:rsid w:val="00AB22A7"/>
    <w:rsid w:val="00B203CB"/>
    <w:rsid w:val="00BA6EB7"/>
    <w:rsid w:val="00C16FD6"/>
    <w:rsid w:val="00C67F77"/>
    <w:rsid w:val="00C966ED"/>
    <w:rsid w:val="00CD4BC4"/>
    <w:rsid w:val="00CF0F0E"/>
    <w:rsid w:val="00D036FD"/>
    <w:rsid w:val="00E15D67"/>
    <w:rsid w:val="00E45293"/>
    <w:rsid w:val="00E56C75"/>
    <w:rsid w:val="00EF22A5"/>
    <w:rsid w:val="00F563B3"/>
    <w:rsid w:val="00F95601"/>
    <w:rsid w:val="76883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8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5"/>
    <w:uiPriority w:val="99"/>
  </w:style>
  <w:style w:type="character" w:customStyle="1" w:styleId="10">
    <w:name w:val="Footer Char"/>
    <w:basedOn w:val="2"/>
    <w:link w:val="4"/>
    <w:uiPriority w:val="99"/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4</Words>
  <Characters>426</Characters>
  <Lines>3</Lines>
  <Paragraphs>1</Paragraphs>
  <TotalTime>65</TotalTime>
  <ScaleCrop>false</ScaleCrop>
  <LinksUpToDate>false</LinksUpToDate>
  <CharactersWithSpaces>499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4T08:23:00Z</dcterms:created>
  <dc:creator>Microsoft account</dc:creator>
  <cp:lastModifiedBy>Shubham</cp:lastModifiedBy>
  <dcterms:modified xsi:type="dcterms:W3CDTF">2021-05-05T14:57:20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